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BCD0D" w14:textId="77777777" w:rsidR="00932423" w:rsidRDefault="00932423">
      <w:pPr>
        <w:jc w:val="center"/>
        <w:rPr>
          <w:i/>
          <w:iCs/>
          <w:caps/>
          <w:sz w:val="28"/>
        </w:rPr>
      </w:pPr>
      <w:bookmarkStart w:id="0" w:name="_GoBack"/>
      <w:bookmarkEnd w:id="0"/>
      <w:r>
        <w:rPr>
          <w:i/>
          <w:iCs/>
          <w:caps/>
          <w:sz w:val="28"/>
        </w:rPr>
        <w:t>(Sample)</w:t>
      </w:r>
    </w:p>
    <w:p w14:paraId="6246481C" w14:textId="77777777" w:rsidR="00932423" w:rsidRDefault="00932423">
      <w:pPr>
        <w:jc w:val="center"/>
        <w:rPr>
          <w:caps/>
        </w:rPr>
      </w:pPr>
    </w:p>
    <w:p w14:paraId="3D493296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3C268B38" w14:textId="77777777" w:rsidR="00932423" w:rsidRDefault="00932423">
      <w:pPr>
        <w:jc w:val="center"/>
      </w:pPr>
    </w:p>
    <w:p w14:paraId="2DB7BE4F" w14:textId="77777777" w:rsidR="00932423" w:rsidRDefault="00932423"/>
    <w:p w14:paraId="7D0CA3CE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68F4FE22" w14:textId="77777777" w:rsidR="00932423" w:rsidRDefault="00932423"/>
    <w:p w14:paraId="19C65890" w14:textId="77777777" w:rsidR="00932423" w:rsidRDefault="00932423"/>
    <w:p w14:paraId="6940499A" w14:textId="77777777" w:rsidR="00932423" w:rsidRDefault="00932423">
      <w:r>
        <w:t>2.      (Example of Information)</w:t>
      </w:r>
    </w:p>
    <w:p w14:paraId="6254891C" w14:textId="77777777" w:rsidR="00932423" w:rsidRDefault="00932423"/>
    <w:p w14:paraId="601CF427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1CF551B" w14:textId="77777777" w:rsidR="00932423" w:rsidRDefault="00932423">
      <w:pPr>
        <w:ind w:firstLine="540"/>
      </w:pPr>
      <w:r>
        <w:t>John Doe</w:t>
      </w:r>
    </w:p>
    <w:p w14:paraId="1A00DDF4" w14:textId="77777777" w:rsidR="00932423" w:rsidRDefault="00932423">
      <w:pPr>
        <w:ind w:firstLine="540"/>
      </w:pPr>
      <w:r>
        <w:t>ABC of America, LLC.</w:t>
      </w:r>
    </w:p>
    <w:p w14:paraId="2E4F97C2" w14:textId="77777777" w:rsidR="00932423" w:rsidRDefault="00932423">
      <w:pPr>
        <w:ind w:firstLine="540"/>
      </w:pPr>
      <w:r>
        <w:t>President and CEO</w:t>
      </w:r>
    </w:p>
    <w:p w14:paraId="3E7DB735" w14:textId="77777777" w:rsidR="00932423" w:rsidRDefault="00932423">
      <w:pPr>
        <w:ind w:firstLine="540"/>
      </w:pPr>
      <w:r>
        <w:t>12345 Community Street, #678</w:t>
      </w:r>
    </w:p>
    <w:p w14:paraId="77EA3BE6" w14:textId="77777777" w:rsidR="00932423" w:rsidRDefault="00932423">
      <w:pPr>
        <w:ind w:firstLine="540"/>
      </w:pPr>
      <w:r>
        <w:t>Los Angeles, CA 90011-1112</w:t>
      </w:r>
    </w:p>
    <w:p w14:paraId="7008E9FA" w14:textId="77777777" w:rsidR="00932423" w:rsidRDefault="00932423">
      <w:pPr>
        <w:ind w:firstLine="540"/>
      </w:pPr>
      <w:r>
        <w:t>Phone: (213) 123-4567, (323) 456-7890</w:t>
      </w:r>
    </w:p>
    <w:p w14:paraId="21050CBD" w14:textId="77777777" w:rsidR="00932423" w:rsidRDefault="00932423">
      <w:pPr>
        <w:ind w:firstLine="540"/>
      </w:pPr>
      <w:r>
        <w:t>Fax: (213) 123-4568</w:t>
      </w:r>
    </w:p>
    <w:p w14:paraId="59C67E4F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2EE879C3" w14:textId="77777777" w:rsidR="00932423" w:rsidRDefault="00932423"/>
    <w:p w14:paraId="2793F83F" w14:textId="77777777" w:rsidR="00932423" w:rsidRDefault="00932423"/>
    <w:p w14:paraId="72A74A85" w14:textId="77777777" w:rsidR="00932423" w:rsidRDefault="00932423">
      <w:pPr>
        <w:ind w:left="-720" w:firstLine="720"/>
      </w:pPr>
    </w:p>
    <w:p w14:paraId="16E2D504" w14:textId="77777777" w:rsidR="00932423" w:rsidRDefault="00932423"/>
    <w:p w14:paraId="1712C84E" w14:textId="77777777" w:rsidR="00932423" w:rsidRDefault="00932423"/>
    <w:p w14:paraId="469B279C" w14:textId="77777777" w:rsidR="00932423" w:rsidRDefault="00932423"/>
    <w:p w14:paraId="494B6C41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1</w:t>
      </w:r>
      <w:r w:rsidR="00DD76EC">
        <w:t>7</w:t>
      </w:r>
      <w:r>
        <w:t>.</w:t>
      </w:r>
    </w:p>
    <w:p w14:paraId="6D84D89F" w14:textId="77777777" w:rsidR="00932423" w:rsidRDefault="00932423"/>
    <w:p w14:paraId="1C7731E4" w14:textId="78AE1158" w:rsidR="00932423" w:rsidRDefault="00D75757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705EF7" wp14:editId="0BCDFEA1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82535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705E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">
                <v:textbox>
                  <w:txbxContent>
                    <w:p w14:paraId="7DF82535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23C1C17C" w14:textId="77777777" w:rsidR="00932423" w:rsidRDefault="00932423">
      <w:pPr>
        <w:ind w:firstLine="360"/>
      </w:pPr>
    </w:p>
    <w:p w14:paraId="5B287ABA" w14:textId="77777777" w:rsidR="00932423" w:rsidRDefault="00932423"/>
    <w:p w14:paraId="3AF912C1" w14:textId="77777777" w:rsidR="00932423" w:rsidRDefault="00932423">
      <w:r>
        <w:t xml:space="preserve">                                                                               ________________________________</w:t>
      </w:r>
    </w:p>
    <w:p w14:paraId="00514026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4816909A" w14:textId="77777777" w:rsidR="00932423" w:rsidRDefault="00932423">
      <w:r>
        <w:tab/>
      </w:r>
    </w:p>
    <w:p w14:paraId="24B63087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rAUAgIOPLCwAAAA="/>
  </w:docVars>
  <w:rsids>
    <w:rsidRoot w:val="00992886"/>
    <w:rsid w:val="000A643C"/>
    <w:rsid w:val="000C52D8"/>
    <w:rsid w:val="00153101"/>
    <w:rsid w:val="00336C89"/>
    <w:rsid w:val="003F1179"/>
    <w:rsid w:val="006A0CC3"/>
    <w:rsid w:val="006F265F"/>
    <w:rsid w:val="008D063A"/>
    <w:rsid w:val="00932423"/>
    <w:rsid w:val="00992886"/>
    <w:rsid w:val="00B60001"/>
    <w:rsid w:val="00B91FA9"/>
    <w:rsid w:val="00BB4C1C"/>
    <w:rsid w:val="00D748AF"/>
    <w:rsid w:val="00D75757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DF1D77"/>
  <w15:chartTrackingRefBased/>
  <w15:docId w15:val="{503AFD0B-E907-4E6E-833B-EFA4E0D0E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19-07-01T19:30:00Z</dcterms:created>
  <dcterms:modified xsi:type="dcterms:W3CDTF">2019-07-01T19:30:00Z</dcterms:modified>
</cp:coreProperties>
</file>